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02F49" w14:textId="5480538A" w:rsidR="005266E7" w:rsidRPr="006423FE" w:rsidRDefault="000C4B65" w:rsidP="005266E7">
      <w:pPr>
        <w:ind w:left="1080" w:hanging="1080"/>
      </w:pPr>
      <w:r w:rsidRPr="005C0FB4">
        <w:rPr>
          <w:b/>
        </w:rPr>
        <w:t>Problem:</w:t>
      </w:r>
      <w:r>
        <w:t xml:space="preserve">  </w:t>
      </w:r>
      <w:r w:rsidR="005266E7" w:rsidRPr="000C4B65">
        <w:t>Explain</w:t>
      </w:r>
      <w:r w:rsidR="005266E7">
        <w:t xml:space="preserve"> in </w:t>
      </w:r>
      <w:r w:rsidR="000823C2">
        <w:t>detail</w:t>
      </w:r>
      <w:r w:rsidR="005266E7">
        <w:t xml:space="preserve"> the pre-process </w:t>
      </w:r>
      <w:r w:rsidR="00444CEA">
        <w:t>works</w:t>
      </w:r>
      <w:r w:rsidR="000823C2">
        <w:t xml:space="preserve"> </w:t>
      </w:r>
      <w:r w:rsidR="005266E7">
        <w:t xml:space="preserve">you would </w:t>
      </w:r>
      <w:r w:rsidR="000823C2">
        <w:t>do</w:t>
      </w:r>
      <w:r w:rsidR="005266E7">
        <w:t xml:space="preserve"> </w:t>
      </w:r>
      <w:r w:rsidR="005266E7" w:rsidRPr="002A49D8">
        <w:rPr>
          <w:noProof/>
        </w:rPr>
        <w:t>in order to</w:t>
      </w:r>
      <w:r w:rsidR="005266E7">
        <w:t xml:space="preserve"> a prepare a raw, unstructured text data into a form that Python and machine learning model can understand.  </w:t>
      </w:r>
      <w:r w:rsidR="000823C2">
        <w:t>In other words, what specific tasks will</w:t>
      </w:r>
      <w:r w:rsidR="00444CEA">
        <w:t xml:space="preserve"> you</w:t>
      </w:r>
      <w:r w:rsidR="000823C2">
        <w:t xml:space="preserve"> perform to put your native data into a state that will be ready to </w:t>
      </w:r>
      <w:r w:rsidR="000823C2" w:rsidRPr="000823C2">
        <w:rPr>
          <w:noProof/>
        </w:rPr>
        <w:t>be used</w:t>
      </w:r>
      <w:r w:rsidR="000823C2">
        <w:t xml:space="preserve"> as input into a machine learning system</w:t>
      </w:r>
      <w:r w:rsidR="00444CEA">
        <w:t>?</w:t>
      </w:r>
      <w:r w:rsidR="000823C2">
        <w:t xml:space="preserve">  </w:t>
      </w:r>
      <w:r w:rsidR="008B3C07">
        <w:t>Again, walk-us-through what you would do from beginning to end</w:t>
      </w:r>
      <w:r w:rsidR="00B06EC0">
        <w:t xml:space="preserve">, in details, </w:t>
      </w:r>
      <w:r w:rsidR="008B3C07" w:rsidRPr="00A81903">
        <w:rPr>
          <w:noProof/>
        </w:rPr>
        <w:t>to</w:t>
      </w:r>
      <w:r w:rsidR="008B3C07">
        <w:t xml:space="preserve"> clean up a raw data to put it into its final form so that it will be ready for machine learning operation.  </w:t>
      </w:r>
      <w:r w:rsidR="005266E7">
        <w:t>Your answer should be no shorter than one-page</w:t>
      </w:r>
      <w:r>
        <w:t>, single-line</w:t>
      </w:r>
      <w:r w:rsidR="005266E7">
        <w:t xml:space="preserve"> description</w:t>
      </w:r>
      <w:r w:rsidR="00444CEA">
        <w:t xml:space="preserve">, and an </w:t>
      </w:r>
      <w:r>
        <w:t xml:space="preserve">accompanying </w:t>
      </w:r>
      <w:r w:rsidRPr="000C4B65">
        <w:t>diagram</w:t>
      </w:r>
      <w:r>
        <w:t xml:space="preserve">.  </w:t>
      </w:r>
      <w:r w:rsidR="00444CEA">
        <w:t xml:space="preserve">Page size limit does not include the diagram.  </w:t>
      </w:r>
      <w:r w:rsidR="00976FFC">
        <w:t>The</w:t>
      </w:r>
      <w:r>
        <w:t xml:space="preserve"> solution</w:t>
      </w:r>
      <w:r w:rsidR="00976FFC">
        <w:t xml:space="preserve"> to this problem</w:t>
      </w:r>
      <w:r>
        <w:t xml:space="preserve"> should be </w:t>
      </w:r>
      <w:r w:rsidR="00DE4779">
        <w:rPr>
          <w:noProof/>
        </w:rPr>
        <w:t>i</w:t>
      </w:r>
      <w:r w:rsidR="00976FFC" w:rsidRPr="00DE4779">
        <w:rPr>
          <w:noProof/>
        </w:rPr>
        <w:t>n</w:t>
      </w:r>
      <w:r>
        <w:t xml:space="preserve"> your own words</w:t>
      </w:r>
      <w:r w:rsidR="005B388A">
        <w:t>,</w:t>
      </w:r>
      <w:bookmarkStart w:id="0" w:name="_GoBack"/>
      <w:bookmarkEnd w:id="0"/>
      <w:r>
        <w:t xml:space="preserve"> and not cut-n-paste from the Internet.  Include a bibliography of any sources that influenced your explanation.  There should be </w:t>
      </w:r>
      <w:r w:rsidRPr="000C4B65">
        <w:rPr>
          <w:b/>
          <w:i/>
        </w:rPr>
        <w:t>no</w:t>
      </w:r>
      <w:r>
        <w:t xml:space="preserve"> </w:t>
      </w:r>
      <w:r w:rsidRPr="000C4B65">
        <w:rPr>
          <w:b/>
          <w:i/>
        </w:rPr>
        <w:t>coding</w:t>
      </w:r>
      <w:r>
        <w:t xml:space="preserve"> in your answer.  You may c</w:t>
      </w:r>
      <w:r w:rsidR="005266E7">
        <w:t>onsider reviewing what we have discussed in the past seven weeks</w:t>
      </w:r>
      <w:r>
        <w:t>.</w:t>
      </w:r>
    </w:p>
    <w:tbl>
      <w:tblPr>
        <w:tblW w:w="9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1916"/>
        <w:gridCol w:w="1916"/>
        <w:gridCol w:w="2011"/>
        <w:gridCol w:w="1916"/>
      </w:tblGrid>
      <w:tr w:rsidR="003305E1" w:rsidRPr="001206F3" w14:paraId="619D46EE" w14:textId="77777777" w:rsidTr="00D13A40">
        <w:tc>
          <w:tcPr>
            <w:tcW w:w="967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14:paraId="5C847C31" w14:textId="77777777" w:rsidR="003305E1" w:rsidRPr="003305E1" w:rsidRDefault="003305E1" w:rsidP="00D13A40">
            <w:pPr>
              <w:jc w:val="center"/>
              <w:rPr>
                <w:spacing w:val="26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305E1">
              <w:rPr>
                <w:spacing w:val="26"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RADING RUBRIC</w:t>
            </w:r>
          </w:p>
        </w:tc>
      </w:tr>
      <w:tr w:rsidR="003305E1" w:rsidRPr="001206F3" w14:paraId="0FBD1B6E" w14:textId="77777777" w:rsidTr="00D13A40">
        <w:tc>
          <w:tcPr>
            <w:tcW w:w="1915" w:type="dxa"/>
            <w:tcBorders>
              <w:bottom w:val="single" w:sz="4" w:space="0" w:color="auto"/>
            </w:tcBorders>
            <w:shd w:val="clear" w:color="auto" w:fill="D9D9D9"/>
          </w:tcPr>
          <w:p w14:paraId="69B6FE36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</w:p>
          <w:p w14:paraId="2C435115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Grading Criteria</w:t>
            </w:r>
          </w:p>
        </w:tc>
        <w:tc>
          <w:tcPr>
            <w:tcW w:w="1916" w:type="dxa"/>
            <w:shd w:val="clear" w:color="auto" w:fill="D9D9D9"/>
          </w:tcPr>
          <w:p w14:paraId="2D8A68F3" w14:textId="77777777" w:rsidR="003305E1" w:rsidRPr="001206F3" w:rsidRDefault="003305E1" w:rsidP="00D13A40">
            <w:pPr>
              <w:spacing w:after="0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Exceeds</w:t>
            </w:r>
          </w:p>
          <w:p w14:paraId="31E8EF58" w14:textId="77777777" w:rsidR="003305E1" w:rsidRPr="001206F3" w:rsidRDefault="003305E1" w:rsidP="00D13A40">
            <w:pPr>
              <w:spacing w:after="0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Excellent</w:t>
            </w:r>
          </w:p>
          <w:p w14:paraId="5032DE3B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Epic Wow</w:t>
            </w:r>
          </w:p>
        </w:tc>
        <w:tc>
          <w:tcPr>
            <w:tcW w:w="1916" w:type="dxa"/>
            <w:shd w:val="clear" w:color="auto" w:fill="D9D9D9"/>
          </w:tcPr>
          <w:p w14:paraId="4A84606A" w14:textId="77777777" w:rsidR="003305E1" w:rsidRPr="001206F3" w:rsidRDefault="003305E1" w:rsidP="00D13A40">
            <w:pPr>
              <w:spacing w:after="0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Meets</w:t>
            </w:r>
          </w:p>
          <w:p w14:paraId="53739A53" w14:textId="77777777" w:rsidR="003305E1" w:rsidRPr="001206F3" w:rsidRDefault="003305E1" w:rsidP="00D13A40">
            <w:pPr>
              <w:spacing w:after="0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Satisfactory</w:t>
            </w:r>
          </w:p>
          <w:p w14:paraId="14F43780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O.K.</w:t>
            </w:r>
          </w:p>
        </w:tc>
        <w:tc>
          <w:tcPr>
            <w:tcW w:w="2011" w:type="dxa"/>
            <w:shd w:val="clear" w:color="auto" w:fill="D9D9D9"/>
          </w:tcPr>
          <w:p w14:paraId="7801D8B4" w14:textId="77777777" w:rsidR="003305E1" w:rsidRPr="001206F3" w:rsidRDefault="003305E1" w:rsidP="00D13A40">
            <w:pPr>
              <w:spacing w:after="0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Partially Meets</w:t>
            </w:r>
          </w:p>
          <w:p w14:paraId="79E35BDC" w14:textId="77777777" w:rsidR="003305E1" w:rsidRPr="001206F3" w:rsidRDefault="003305E1" w:rsidP="00D13A40">
            <w:pPr>
              <w:spacing w:after="0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Below Expectations</w:t>
            </w:r>
          </w:p>
          <w:p w14:paraId="22480B79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Not Yet</w:t>
            </w:r>
          </w:p>
        </w:tc>
        <w:tc>
          <w:tcPr>
            <w:tcW w:w="1916" w:type="dxa"/>
            <w:shd w:val="clear" w:color="auto" w:fill="D9D9D9"/>
          </w:tcPr>
          <w:p w14:paraId="40ECE0DF" w14:textId="77777777" w:rsidR="003305E1" w:rsidRPr="001206F3" w:rsidRDefault="003305E1" w:rsidP="00D13A40">
            <w:pPr>
              <w:spacing w:after="0"/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Does Not Meet</w:t>
            </w:r>
          </w:p>
          <w:p w14:paraId="5A7BA287" w14:textId="77777777" w:rsidR="003305E1" w:rsidRPr="001206F3" w:rsidRDefault="003305E1" w:rsidP="00D13A40">
            <w:pPr>
              <w:spacing w:after="0"/>
              <w:rPr>
                <w:i/>
                <w:sz w:val="20"/>
                <w:szCs w:val="20"/>
              </w:rPr>
            </w:pPr>
            <w:r w:rsidRPr="001206F3">
              <w:rPr>
                <w:i/>
                <w:sz w:val="20"/>
                <w:szCs w:val="20"/>
              </w:rPr>
              <w:t>Unacceptable</w:t>
            </w:r>
          </w:p>
          <w:p w14:paraId="5416F4E0" w14:textId="77777777" w:rsidR="003305E1" w:rsidRPr="001206F3" w:rsidRDefault="003305E1" w:rsidP="00D13A40">
            <w:pPr>
              <w:spacing w:after="0"/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Fail</w:t>
            </w:r>
          </w:p>
        </w:tc>
      </w:tr>
      <w:tr w:rsidR="003305E1" w:rsidRPr="001206F3" w14:paraId="6B6F8DDE" w14:textId="77777777" w:rsidTr="00D13A40">
        <w:tc>
          <w:tcPr>
            <w:tcW w:w="1915" w:type="dxa"/>
            <w:shd w:val="clear" w:color="auto" w:fill="D9D9D9"/>
          </w:tcPr>
          <w:p w14:paraId="64D20D92" w14:textId="14C1EADF" w:rsidR="003305E1" w:rsidRPr="001206F3" w:rsidRDefault="001020F0" w:rsidP="00D13A40">
            <w:pPr>
              <w:spacing w:after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nection and comprehension</w:t>
            </w:r>
          </w:p>
        </w:tc>
        <w:tc>
          <w:tcPr>
            <w:tcW w:w="1916" w:type="dxa"/>
          </w:tcPr>
          <w:p w14:paraId="695F863C" w14:textId="13BEC7CB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1020F0">
              <w:rPr>
                <w:sz w:val="20"/>
                <w:szCs w:val="20"/>
              </w:rPr>
              <w:t xml:space="preserve">35 </w:t>
            </w:r>
            <w:r w:rsidR="001020F0" w:rsidRPr="001206F3">
              <w:rPr>
                <w:sz w:val="20"/>
                <w:szCs w:val="20"/>
              </w:rPr>
              <w:t>-</w:t>
            </w:r>
            <w:r w:rsidR="001020F0" w:rsidRPr="00036FEC">
              <w:rPr>
                <w:sz w:val="20"/>
                <w:szCs w:val="20"/>
              </w:rPr>
              <w:t xml:space="preserve"> </w:t>
            </w:r>
            <w:r w:rsidR="001020F0">
              <w:rPr>
                <w:sz w:val="20"/>
                <w:szCs w:val="20"/>
              </w:rPr>
              <w:t>You exhibit excellent comprehension on the topic of data preparation prior to machine learning operation</w:t>
            </w:r>
          </w:p>
        </w:tc>
        <w:tc>
          <w:tcPr>
            <w:tcW w:w="1916" w:type="dxa"/>
          </w:tcPr>
          <w:p w14:paraId="10AD90BA" w14:textId="18CC3B77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1020F0">
              <w:rPr>
                <w:sz w:val="20"/>
                <w:szCs w:val="20"/>
              </w:rPr>
              <w:t xml:space="preserve">27 </w:t>
            </w:r>
            <w:r w:rsidR="001020F0" w:rsidRPr="001206F3">
              <w:rPr>
                <w:sz w:val="20"/>
                <w:szCs w:val="20"/>
              </w:rPr>
              <w:t>-</w:t>
            </w:r>
            <w:r w:rsidR="001020F0" w:rsidRPr="00036FEC">
              <w:rPr>
                <w:sz w:val="20"/>
                <w:szCs w:val="20"/>
              </w:rPr>
              <w:t xml:space="preserve"> </w:t>
            </w:r>
            <w:r w:rsidR="001020F0">
              <w:rPr>
                <w:sz w:val="20"/>
                <w:szCs w:val="20"/>
              </w:rPr>
              <w:t>You showed satisfactory comprehension on the topic of machine learning pipelin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011" w:type="dxa"/>
          </w:tcPr>
          <w:p w14:paraId="6D95FCBE" w14:textId="5774A907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>
              <w:rPr>
                <w:sz w:val="20"/>
                <w:szCs w:val="20"/>
              </w:rPr>
              <w:t>1</w:t>
            </w:r>
            <w:r w:rsidR="001239CE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</w:t>
            </w:r>
            <w:r w:rsidR="001020F0">
              <w:rPr>
                <w:sz w:val="20"/>
                <w:szCs w:val="20"/>
              </w:rPr>
              <w:t>–</w:t>
            </w:r>
            <w:r w:rsidRPr="00036FEC">
              <w:rPr>
                <w:sz w:val="20"/>
                <w:szCs w:val="20"/>
              </w:rPr>
              <w:t xml:space="preserve"> </w:t>
            </w:r>
            <w:r w:rsidR="001020F0">
              <w:rPr>
                <w:sz w:val="20"/>
                <w:szCs w:val="20"/>
              </w:rPr>
              <w:t>The connection and comprehension on data pre-processing for machine learning is “not yet” ready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916" w:type="dxa"/>
          </w:tcPr>
          <w:p w14:paraId="2E0E08AD" w14:textId="7274A188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 xml:space="preserve">Unfortunately, no </w:t>
            </w:r>
            <w:r>
              <w:rPr>
                <w:sz w:val="20"/>
                <w:szCs w:val="20"/>
              </w:rPr>
              <w:t xml:space="preserve">evidence of </w:t>
            </w:r>
            <w:r w:rsidR="001020F0">
              <w:rPr>
                <w:sz w:val="20"/>
                <w:szCs w:val="20"/>
              </w:rPr>
              <w:t>comprehension on the topic of scrubbing data so it will be ready for machine learning</w:t>
            </w:r>
            <w:r w:rsidRPr="001206F3">
              <w:rPr>
                <w:sz w:val="20"/>
                <w:szCs w:val="20"/>
              </w:rPr>
              <w:t xml:space="preserve">.  </w:t>
            </w:r>
          </w:p>
        </w:tc>
      </w:tr>
      <w:tr w:rsidR="003305E1" w:rsidRPr="001206F3" w14:paraId="1CC549E5" w14:textId="77777777" w:rsidTr="00D13A40">
        <w:tc>
          <w:tcPr>
            <w:tcW w:w="1915" w:type="dxa"/>
            <w:shd w:val="clear" w:color="auto" w:fill="D9D9D9"/>
          </w:tcPr>
          <w:p w14:paraId="5EE8CD76" w14:textId="77777777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Presentation</w:t>
            </w:r>
          </w:p>
        </w:tc>
        <w:tc>
          <w:tcPr>
            <w:tcW w:w="1916" w:type="dxa"/>
          </w:tcPr>
          <w:p w14:paraId="241F08E7" w14:textId="3CAF2E7E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1020F0">
              <w:rPr>
                <w:sz w:val="20"/>
                <w:szCs w:val="20"/>
              </w:rPr>
              <w:t xml:space="preserve">10 </w:t>
            </w:r>
            <w:r w:rsidRPr="001206F3">
              <w:rPr>
                <w:sz w:val="20"/>
                <w:szCs w:val="20"/>
              </w:rPr>
              <w:t>-</w:t>
            </w:r>
            <w:r w:rsidR="00A241E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ocumentation was robust</w:t>
            </w:r>
            <w:r w:rsidRPr="00D851DD">
              <w:rPr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showed design details including diagrams, and the “</w:t>
            </w:r>
            <w:proofErr w:type="spellStart"/>
            <w:r>
              <w:rPr>
                <w:sz w:val="20"/>
                <w:szCs w:val="20"/>
              </w:rPr>
              <w:t>hows</w:t>
            </w:r>
            <w:proofErr w:type="spellEnd"/>
            <w:r>
              <w:rPr>
                <w:sz w:val="20"/>
                <w:szCs w:val="20"/>
              </w:rPr>
              <w:t xml:space="preserve">” </w:t>
            </w:r>
            <w:r w:rsidRPr="004C467D">
              <w:rPr>
                <w:noProof/>
                <w:sz w:val="20"/>
                <w:szCs w:val="20"/>
              </w:rPr>
              <w:t>were explained</w:t>
            </w:r>
            <w:r w:rsidRPr="001206F3">
              <w:rPr>
                <w:sz w:val="20"/>
                <w:szCs w:val="20"/>
              </w:rPr>
              <w:t xml:space="preserve">. </w:t>
            </w:r>
          </w:p>
        </w:tc>
        <w:tc>
          <w:tcPr>
            <w:tcW w:w="1916" w:type="dxa"/>
          </w:tcPr>
          <w:p w14:paraId="55A54202" w14:textId="4A9FA19E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96437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</w:t>
            </w:r>
            <w:r w:rsidRPr="001206F3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The d</w:t>
            </w:r>
            <w:r w:rsidRPr="00A40ED5">
              <w:rPr>
                <w:noProof/>
                <w:sz w:val="20"/>
                <w:szCs w:val="20"/>
              </w:rPr>
              <w:t>ocument</w:t>
            </w:r>
            <w:r>
              <w:rPr>
                <w:sz w:val="20"/>
                <w:szCs w:val="20"/>
              </w:rPr>
              <w:t xml:space="preserve"> is </w:t>
            </w:r>
            <w:r w:rsidRPr="00A40ED5">
              <w:rPr>
                <w:noProof/>
                <w:sz w:val="20"/>
                <w:szCs w:val="20"/>
              </w:rPr>
              <w:t>okay</w:t>
            </w:r>
            <w:r>
              <w:rPr>
                <w:sz w:val="20"/>
                <w:szCs w:val="20"/>
              </w:rPr>
              <w:t xml:space="preserve"> but has room for improvement.  Design </w:t>
            </w:r>
            <w:r w:rsidRPr="00A40ED5">
              <w:rPr>
                <w:noProof/>
                <w:sz w:val="20"/>
                <w:szCs w:val="20"/>
              </w:rPr>
              <w:t>details</w:t>
            </w:r>
            <w:r>
              <w:rPr>
                <w:sz w:val="20"/>
                <w:szCs w:val="20"/>
              </w:rPr>
              <w:t xml:space="preserve"> and the “</w:t>
            </w:r>
            <w:proofErr w:type="spellStart"/>
            <w:r>
              <w:rPr>
                <w:sz w:val="20"/>
                <w:szCs w:val="20"/>
              </w:rPr>
              <w:t>hows</w:t>
            </w:r>
            <w:proofErr w:type="spellEnd"/>
            <w:r>
              <w:rPr>
                <w:sz w:val="20"/>
                <w:szCs w:val="20"/>
              </w:rPr>
              <w:t xml:space="preserve">” </w:t>
            </w:r>
            <w:r w:rsidR="00A241E2">
              <w:rPr>
                <w:sz w:val="20"/>
                <w:szCs w:val="20"/>
              </w:rPr>
              <w:t>is satisfactory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011" w:type="dxa"/>
          </w:tcPr>
          <w:p w14:paraId="3FE23A7E" w14:textId="5F2C1EEC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1239CE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 xml:space="preserve"> </w:t>
            </w:r>
            <w:r w:rsidR="00A241E2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 xml:space="preserve"> </w:t>
            </w:r>
            <w:r w:rsidR="00A241E2">
              <w:rPr>
                <w:sz w:val="20"/>
                <w:szCs w:val="20"/>
              </w:rPr>
              <w:t>D</w:t>
            </w:r>
            <w:r>
              <w:rPr>
                <w:sz w:val="20"/>
                <w:szCs w:val="20"/>
              </w:rPr>
              <w:t>ocumentation</w:t>
            </w:r>
            <w:r w:rsidR="00A241E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and design details are below expectation.</w:t>
            </w:r>
          </w:p>
        </w:tc>
        <w:tc>
          <w:tcPr>
            <w:tcW w:w="1916" w:type="dxa"/>
          </w:tcPr>
          <w:p w14:paraId="64EABF99" w14:textId="3AAB2AB0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 xml:space="preserve">Unfortunately, </w:t>
            </w:r>
            <w:r>
              <w:rPr>
                <w:sz w:val="20"/>
                <w:szCs w:val="20"/>
              </w:rPr>
              <w:t>no documentation, or no design details.</w:t>
            </w:r>
            <w:r w:rsidRPr="001206F3">
              <w:rPr>
                <w:sz w:val="20"/>
                <w:szCs w:val="20"/>
              </w:rPr>
              <w:t xml:space="preserve">  </w:t>
            </w:r>
          </w:p>
        </w:tc>
      </w:tr>
      <w:tr w:rsidR="003305E1" w:rsidRPr="001206F3" w14:paraId="346C5DC0" w14:textId="77777777" w:rsidTr="00D13A40">
        <w:tc>
          <w:tcPr>
            <w:tcW w:w="1915" w:type="dxa"/>
            <w:shd w:val="clear" w:color="auto" w:fill="D9D9D9"/>
          </w:tcPr>
          <w:p w14:paraId="35F16FB6" w14:textId="77777777" w:rsidR="003305E1" w:rsidRPr="001206F3" w:rsidRDefault="003305E1" w:rsidP="00D13A40">
            <w:pPr>
              <w:rPr>
                <w:b/>
                <w:sz w:val="20"/>
                <w:szCs w:val="20"/>
              </w:rPr>
            </w:pPr>
            <w:r w:rsidRPr="001206F3">
              <w:rPr>
                <w:b/>
                <w:sz w:val="20"/>
                <w:szCs w:val="20"/>
              </w:rPr>
              <w:t>Time Management</w:t>
            </w:r>
          </w:p>
        </w:tc>
        <w:tc>
          <w:tcPr>
            <w:tcW w:w="1916" w:type="dxa"/>
          </w:tcPr>
          <w:p w14:paraId="0A576938" w14:textId="3107B240" w:rsidR="003305E1" w:rsidRPr="001206F3" w:rsidRDefault="003305E1" w:rsidP="00D13A40">
            <w:pPr>
              <w:rPr>
                <w:sz w:val="20"/>
                <w:szCs w:val="20"/>
              </w:rPr>
            </w:pPr>
            <w:r w:rsidRPr="001206F3">
              <w:rPr>
                <w:sz w:val="20"/>
                <w:szCs w:val="20"/>
              </w:rPr>
              <w:t>+</w:t>
            </w:r>
            <w:r w:rsidR="001020F0">
              <w:rPr>
                <w:sz w:val="20"/>
                <w:szCs w:val="20"/>
              </w:rPr>
              <w:t xml:space="preserve">5 </w:t>
            </w:r>
            <w:r w:rsidRPr="001206F3">
              <w:rPr>
                <w:sz w:val="20"/>
                <w:szCs w:val="20"/>
              </w:rPr>
              <w:t>-</w:t>
            </w:r>
            <w:r w:rsidRPr="00D851D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You </w:t>
            </w:r>
            <w:r w:rsidRPr="00D851DD">
              <w:rPr>
                <w:sz w:val="20"/>
                <w:szCs w:val="20"/>
              </w:rPr>
              <w:t>used time effectively and stayed within the timeframe allotted</w:t>
            </w:r>
            <w:r w:rsidRPr="001206F3">
              <w:rPr>
                <w:sz w:val="20"/>
                <w:szCs w:val="20"/>
              </w:rPr>
              <w:t>.</w:t>
            </w:r>
          </w:p>
        </w:tc>
        <w:tc>
          <w:tcPr>
            <w:tcW w:w="1916" w:type="dxa"/>
          </w:tcPr>
          <w:p w14:paraId="566C437D" w14:textId="44382131" w:rsidR="003305E1" w:rsidRPr="001206F3" w:rsidRDefault="009F5759" w:rsidP="00D13A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5 Unfortunately, the work was not submitted on t</w:t>
            </w:r>
            <w:r w:rsidR="003305E1">
              <w:rPr>
                <w:sz w:val="20"/>
                <w:szCs w:val="20"/>
              </w:rPr>
              <w:t>ime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011" w:type="dxa"/>
          </w:tcPr>
          <w:p w14:paraId="1265EA74" w14:textId="6DC67F03" w:rsidR="003305E1" w:rsidRPr="001206F3" w:rsidRDefault="001020F0" w:rsidP="00D13A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3305E1">
              <w:rPr>
                <w:sz w:val="20"/>
                <w:szCs w:val="20"/>
              </w:rPr>
              <w:t xml:space="preserve">10 </w:t>
            </w:r>
            <w:r w:rsidR="003305E1" w:rsidRPr="001206F3">
              <w:rPr>
                <w:sz w:val="20"/>
                <w:szCs w:val="20"/>
              </w:rPr>
              <w:t>-</w:t>
            </w:r>
            <w:r w:rsidR="003305E1">
              <w:rPr>
                <w:sz w:val="20"/>
                <w:szCs w:val="20"/>
              </w:rPr>
              <w:t xml:space="preserve"> Time management is </w:t>
            </w:r>
            <w:r w:rsidR="003305E1" w:rsidRPr="00A40ED5">
              <w:rPr>
                <w:noProof/>
                <w:sz w:val="20"/>
                <w:szCs w:val="20"/>
              </w:rPr>
              <w:t>poor</w:t>
            </w:r>
            <w:r w:rsidR="003305E1">
              <w:rPr>
                <w:sz w:val="20"/>
                <w:szCs w:val="20"/>
              </w:rPr>
              <w:t xml:space="preserve"> and below expectation.</w:t>
            </w:r>
          </w:p>
        </w:tc>
        <w:tc>
          <w:tcPr>
            <w:tcW w:w="1916" w:type="dxa"/>
          </w:tcPr>
          <w:p w14:paraId="6AE02806" w14:textId="1A141174" w:rsidR="003305E1" w:rsidRPr="001206F3" w:rsidRDefault="001020F0" w:rsidP="00D13A4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15 - </w:t>
            </w:r>
            <w:r w:rsidR="003305E1" w:rsidRPr="001206F3">
              <w:rPr>
                <w:sz w:val="20"/>
                <w:szCs w:val="20"/>
              </w:rPr>
              <w:t xml:space="preserve">Unfortunately, </w:t>
            </w:r>
            <w:r w:rsidR="009F5759">
              <w:rPr>
                <w:sz w:val="20"/>
                <w:szCs w:val="20"/>
              </w:rPr>
              <w:t>this work is extremely late</w:t>
            </w:r>
            <w:r w:rsidR="003305E1" w:rsidRPr="001206F3">
              <w:rPr>
                <w:sz w:val="20"/>
                <w:szCs w:val="20"/>
              </w:rPr>
              <w:t>.</w:t>
            </w:r>
          </w:p>
        </w:tc>
      </w:tr>
    </w:tbl>
    <w:p w14:paraId="3C55540F" w14:textId="2D5CEFDF" w:rsidR="003305E1" w:rsidRDefault="003305E1" w:rsidP="003305E1">
      <w:pPr>
        <w:ind w:firstLine="720"/>
      </w:pPr>
    </w:p>
    <w:p w14:paraId="616B1082" w14:textId="10EEEDE7" w:rsidR="003305E1" w:rsidRPr="003305E1" w:rsidRDefault="003305E1" w:rsidP="003305E1">
      <w:pPr>
        <w:ind w:left="1080" w:hanging="1080"/>
        <w:rPr>
          <w:b/>
        </w:rPr>
      </w:pPr>
      <w:r w:rsidRPr="000C4B65">
        <w:rPr>
          <w:b/>
        </w:rPr>
        <w:t>Solution:</w:t>
      </w:r>
      <w:r w:rsidRPr="003305E1">
        <w:rPr>
          <w:b/>
        </w:rPr>
        <w:t xml:space="preserve">  </w:t>
      </w:r>
      <w:r w:rsidRPr="003305E1">
        <w:t>Place your solution below</w:t>
      </w:r>
      <w:r w:rsidR="0055649F">
        <w:t xml:space="preserve"> on a separate page</w:t>
      </w:r>
      <w:r w:rsidRPr="003305E1">
        <w:t>, and make sure your name is on your work before submitting to Canvas.</w:t>
      </w:r>
    </w:p>
    <w:p w14:paraId="4EEC5BA4" w14:textId="77777777" w:rsidR="003305E1" w:rsidRDefault="003305E1" w:rsidP="005C0FB4">
      <w:pPr>
        <w:ind w:left="1080" w:hanging="1080"/>
      </w:pPr>
    </w:p>
    <w:sectPr w:rsidR="003305E1" w:rsidSect="00F4566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81E05" w14:textId="77777777" w:rsidR="00927C92" w:rsidRDefault="00927C92" w:rsidP="00332806">
      <w:pPr>
        <w:spacing w:after="0"/>
      </w:pPr>
      <w:r>
        <w:separator/>
      </w:r>
    </w:p>
  </w:endnote>
  <w:endnote w:type="continuationSeparator" w:id="0">
    <w:p w14:paraId="3D35738D" w14:textId="77777777" w:rsidR="00927C92" w:rsidRDefault="00927C92" w:rsidP="00332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16EA6" w14:textId="77777777" w:rsidR="00927C92" w:rsidRDefault="00927C92" w:rsidP="00332806">
      <w:pPr>
        <w:spacing w:after="0"/>
      </w:pPr>
      <w:r>
        <w:separator/>
      </w:r>
    </w:p>
  </w:footnote>
  <w:footnote w:type="continuationSeparator" w:id="0">
    <w:p w14:paraId="44FC1B57" w14:textId="77777777" w:rsidR="00927C92" w:rsidRDefault="00927C92" w:rsidP="003328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A77E3" w14:textId="0855FDC5" w:rsidR="00332806" w:rsidRDefault="00C82386">
    <w:pPr>
      <w:pStyle w:val="Header"/>
    </w:pPr>
    <w:r>
      <w:t>Quest #</w:t>
    </w:r>
    <w:r w:rsidR="006423FE">
      <w:t>4</w:t>
    </w:r>
    <w:r w:rsidR="00332806">
      <w:t xml:space="preserve"> (50 point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AhJmppZmRmYmFko6SsGpxcWZ+XkgBaa1ALhFQG4sAAAA"/>
  </w:docVars>
  <w:rsids>
    <w:rsidRoot w:val="005C0FB4"/>
    <w:rsid w:val="0004105A"/>
    <w:rsid w:val="000823C2"/>
    <w:rsid w:val="000949A5"/>
    <w:rsid w:val="000C4B65"/>
    <w:rsid w:val="001020F0"/>
    <w:rsid w:val="001239CE"/>
    <w:rsid w:val="001A2361"/>
    <w:rsid w:val="00294A42"/>
    <w:rsid w:val="002A49D8"/>
    <w:rsid w:val="002B7972"/>
    <w:rsid w:val="003305E1"/>
    <w:rsid w:val="00332806"/>
    <w:rsid w:val="00402D15"/>
    <w:rsid w:val="00444CEA"/>
    <w:rsid w:val="005266E7"/>
    <w:rsid w:val="0055649F"/>
    <w:rsid w:val="005B388A"/>
    <w:rsid w:val="005C0FB4"/>
    <w:rsid w:val="00627D6F"/>
    <w:rsid w:val="00632D4B"/>
    <w:rsid w:val="006423FE"/>
    <w:rsid w:val="006E74DA"/>
    <w:rsid w:val="00885351"/>
    <w:rsid w:val="008B3C07"/>
    <w:rsid w:val="008E7C7A"/>
    <w:rsid w:val="00927C92"/>
    <w:rsid w:val="00963579"/>
    <w:rsid w:val="00964377"/>
    <w:rsid w:val="00976FFC"/>
    <w:rsid w:val="009F5759"/>
    <w:rsid w:val="00A241E2"/>
    <w:rsid w:val="00A81903"/>
    <w:rsid w:val="00B06EC0"/>
    <w:rsid w:val="00C82386"/>
    <w:rsid w:val="00CF02F0"/>
    <w:rsid w:val="00D07880"/>
    <w:rsid w:val="00DE4779"/>
    <w:rsid w:val="00E45FF3"/>
    <w:rsid w:val="00F4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9F7D7"/>
  <w15:docId w15:val="{89A064B2-CBE9-4F57-89E8-155B4D550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7880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332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32806"/>
  </w:style>
  <w:style w:type="paragraph" w:styleId="Footer">
    <w:name w:val="footer"/>
    <w:basedOn w:val="Normal"/>
    <w:link w:val="Foot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2806"/>
  </w:style>
  <w:style w:type="character" w:styleId="Hyperlink">
    <w:name w:val="Hyperlink"/>
    <w:basedOn w:val="DefaultParagraphFont"/>
    <w:uiPriority w:val="99"/>
    <w:unhideWhenUsed/>
    <w:rsid w:val="00C82386"/>
    <w:rPr>
      <w:color w:val="0000FF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402D15"/>
    <w:rPr>
      <w:b/>
      <w:bCs/>
      <w:smallCaps/>
      <w:color w:val="4F81BD" w:themeColor="accent1"/>
      <w:spacing w:val="5"/>
    </w:rPr>
  </w:style>
  <w:style w:type="character" w:customStyle="1" w:styleId="bot">
    <w:name w:val="bot"/>
    <w:basedOn w:val="DefaultParagraphFont"/>
    <w:rsid w:val="00402D15"/>
  </w:style>
  <w:style w:type="character" w:styleId="FollowedHyperlink">
    <w:name w:val="FollowedHyperlink"/>
    <w:basedOn w:val="DefaultParagraphFont"/>
    <w:uiPriority w:val="99"/>
    <w:semiHidden/>
    <w:unhideWhenUsed/>
    <w:rsid w:val="00402D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Saban, George</cp:lastModifiedBy>
  <cp:revision>17</cp:revision>
  <dcterms:created xsi:type="dcterms:W3CDTF">2018-05-13T14:33:00Z</dcterms:created>
  <dcterms:modified xsi:type="dcterms:W3CDTF">2018-05-15T15:43:00Z</dcterms:modified>
</cp:coreProperties>
</file>